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8</w:t>
      </w:r>
    </w:p>
    <w:p>
      <w:pPr>
        <w:pStyle w:val="Style14"/>
        <w:rPr/>
      </w:pPr>
      <w:r>
        <w:rPr/>
        <w:t>Дисциплина: архитектура компьютеров и операционные системы</w:t>
      </w:r>
    </w:p>
    <w:p>
      <w:pPr>
        <w:pStyle w:val="Author"/>
        <w:rPr/>
      </w:pPr>
      <w:r>
        <w:rPr/>
        <w:t>Бизев Никита Влади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с использованием циклов и обработкой аргументов командной строки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4"/>
        </w:numPr>
        <w:rPr/>
      </w:pPr>
      <w:r>
        <w:rPr/>
        <w:t>Реализация циклов в NASM.</w:t>
      </w:r>
    </w:p>
    <w:p>
      <w:pPr>
        <w:pStyle w:val="Normal"/>
        <w:numPr>
          <w:ilvl w:val="0"/>
          <w:numId w:val="1"/>
        </w:numPr>
        <w:rPr/>
      </w:pPr>
      <w:r>
        <w:rPr/>
        <w:t>Обработка аргументов командной строки.</w:t>
      </w:r>
    </w:p>
    <w:p>
      <w:pPr>
        <w:pStyle w:val="Normal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Style9"/>
        <w:rPr/>
      </w:pPr>
      <w:r>
        <w:rPr/>
        <w:t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pStyle w:val="Style9"/>
        <w:rPr/>
      </w:pPr>
      <w:r>
        <w:rPr/>
        <w:t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 “мусор”, который будет перезаписан при записи нового значения в стек.</w:t>
      </w:r>
    </w:p>
    <w:p>
      <w:pPr>
        <w:pStyle w:val="Style9"/>
        <w:rPr/>
      </w:pPr>
      <w:bookmarkStart w:id="5" w:name="теоретическое-введение"/>
      <w:r>
        <w:rPr/>
        <w:t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реализация-циклов-в-nasm"/>
      <w:r>
        <w:rPr>
          <w:rStyle w:val="SectionNumber"/>
        </w:rPr>
        <w:t>4.1</w:t>
      </w:r>
      <w:r>
        <w:rPr/>
        <w:tab/>
      </w:r>
      <w:r>
        <w:rPr>
          <w:b/>
          <w:bCs/>
        </w:rPr>
        <w:t>Реализация циклов в NASM</w:t>
      </w:r>
    </w:p>
    <w:p>
      <w:pPr>
        <w:pStyle w:val="FirstParagraph"/>
        <w:rPr/>
      </w:pPr>
      <w:r>
        <w:rPr/>
        <w:t xml:space="preserve">Создаю файл lab8-1.asm. (рис. </w:t>
      </w:r>
      <w:r>
        <w:rPr/>
        <w:t>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03630"/>
            <wp:effectExtent l="0" t="0" r="0" b="0"/>
            <wp:docPr id="1" name="Picture" descr="Создание файлов для лаборатор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файлов для лабораторной работ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: </w:t>
      </w:r>
      <w:r>
        <w:rPr/>
        <w:t>Создание файлов для лабораторной работы</w:t>
      </w:r>
    </w:p>
    <w:p>
      <w:pPr>
        <w:pStyle w:val="Style9"/>
        <w:rPr/>
      </w:pPr>
      <w:r>
        <w:rPr/>
        <w:t xml:space="preserve">Ввожу в файл lab8-1.asm текст программы из листинга 8.1. (рис. </w:t>
      </w:r>
      <w:r>
        <w:rPr/>
        <w:t>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124960"/>
            <wp:effectExtent l="0" t="0" r="0" b="0"/>
            <wp:docPr id="2" name="Изображение2" descr="Ввод текста из листинга 8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Ввод текста из листинга 8.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2: </w:t>
      </w:r>
      <w:r>
        <w:rPr/>
        <w:t>Ввод текста из листинга 8.1</w:t>
      </w:r>
    </w:p>
    <w:p>
      <w:pPr>
        <w:pStyle w:val="Style9"/>
        <w:rPr/>
      </w:pPr>
      <w:r>
        <w:rPr/>
        <w:t xml:space="preserve">Создаю исполняемый файл и проверяю его работу. (рис. </w:t>
      </w:r>
      <w:r>
        <w:rPr/>
        <w:t>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27225"/>
            <wp:effectExtent l="0" t="0" r="0" b="0"/>
            <wp:docPr id="3" name="Изображение3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3: </w:t>
      </w:r>
      <w:r>
        <w:rPr/>
        <w:t>Запуск исполняемого файла</w:t>
      </w:r>
    </w:p>
    <w:p>
      <w:pPr>
        <w:pStyle w:val="Style9"/>
        <w:rPr/>
      </w:pPr>
      <w:r>
        <w:rPr/>
        <w:t>Данная программа выводит числа от N до 1 включительно.</w:t>
      </w:r>
    </w:p>
    <w:p>
      <w:pPr>
        <w:pStyle w:val="Style9"/>
        <w:rPr/>
      </w:pPr>
      <w:r>
        <w:rPr/>
        <w:t xml:space="preserve">Изменяю текст программы, добавив изменение значения регистра ecx в цикле. (рис. </w:t>
      </w:r>
      <w:r>
        <w:rPr/>
        <w:t>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35680"/>
            <wp:effectExtent l="0" t="0" r="0" b="0"/>
            <wp:docPr id="4" name="Изображение4" descr="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4: </w:t>
      </w:r>
      <w:r>
        <w:rPr/>
        <w:t>Изменение текста программы</w:t>
      </w:r>
    </w:p>
    <w:p>
      <w:pPr>
        <w:pStyle w:val="Style9"/>
        <w:rPr/>
      </w:pPr>
      <w:r>
        <w:rPr/>
        <w:t xml:space="preserve">Создаю исполняемый файл и проверяю его работу. (рис. </w:t>
      </w:r>
      <w:r>
        <w:rPr/>
        <w:t>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40685"/>
            <wp:effectExtent l="0" t="0" r="0" b="0"/>
            <wp:docPr id="5" name="Изображение5" descr="Запуск обновленн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Запуск обновленн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5: </w:t>
      </w:r>
      <w:r>
        <w:rPr/>
        <w:t>Запуск обновленной программы</w:t>
      </w:r>
    </w:p>
    <w:p>
      <w:pPr>
        <w:pStyle w:val="Style9"/>
        <w:rPr/>
      </w:pPr>
      <w:r>
        <w:rPr/>
        <w:t>В данном случае число проходов цикла не соответствует введенному с клавиатуры значению.</w:t>
      </w:r>
    </w:p>
    <w:p>
      <w:pPr>
        <w:pStyle w:val="Style9"/>
        <w:rPr/>
      </w:pPr>
      <w:r>
        <w:rPr/>
        <w:t xml:space="preserve">Вношу изменения в текст программы, добавив команды push и pop для сохранения значения счетчика цикла loop. (рис. </w:t>
      </w:r>
      <w:r>
        <w:rPr/>
        <w:t>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648710"/>
            <wp:effectExtent l="0" t="0" r="0" b="0"/>
            <wp:docPr id="6" name="Изображение6" descr="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6: </w:t>
      </w:r>
      <w:r>
        <w:rPr/>
        <w:t>Изменение текста программы</w:t>
      </w:r>
    </w:p>
    <w:p>
      <w:pPr>
        <w:pStyle w:val="Style9"/>
        <w:rPr/>
      </w:pPr>
      <w:r>
        <w:rPr/>
        <w:t xml:space="preserve">Создаю исполняемый файл и проверяю его работу.(рис. </w:t>
      </w:r>
      <w:r>
        <w:rPr/>
        <w:t>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71320"/>
            <wp:effectExtent l="0" t="0" r="0" b="0"/>
            <wp:docPr id="7" name="Изображение7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7: </w:t>
      </w:r>
      <w:r>
        <w:rPr/>
        <w:t>Запуск исполняемого файла</w:t>
      </w:r>
    </w:p>
    <w:p>
      <w:pPr>
        <w:pStyle w:val="Style9"/>
        <w:rPr/>
      </w:pPr>
      <w:bookmarkStart w:id="8" w:name="реализация-циклов-в-nasm"/>
      <w:r>
        <w:rPr/>
        <w:t>В данном случае число проходов цикла соответствует введенному с клавиатуры значению и выводит числа от N-1 до 0 включительно.</w:t>
      </w:r>
      <w:bookmarkEnd w:id="8"/>
    </w:p>
    <w:p>
      <w:pPr>
        <w:pStyle w:val="2"/>
        <w:rPr/>
      </w:pPr>
      <w:bookmarkStart w:id="9" w:name="обработка-аргументов-командной-строки"/>
      <w:r>
        <w:rPr>
          <w:rStyle w:val="SectionNumber"/>
        </w:rPr>
        <w:t>4.2</w:t>
      </w:r>
      <w:r>
        <w:rPr/>
        <w:tab/>
      </w:r>
      <w:r>
        <w:rPr>
          <w:b/>
          <w:bCs/>
        </w:rPr>
        <w:t>Обработка аргументов командной строки</w:t>
      </w:r>
    </w:p>
    <w:p>
      <w:pPr>
        <w:pStyle w:val="FirstParagraph"/>
        <w:rPr/>
      </w:pPr>
      <w:r>
        <w:rPr/>
        <w:t xml:space="preserve">Создаю файл lab8-2.asm в каталоге ~/work/arch-pc/lab08 и ввожу в него текст программы из листинга 8.2. (рис. </w:t>
      </w:r>
      <w:r>
        <w:rPr/>
        <w:t>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056890"/>
            <wp:effectExtent l="0" t="0" r="0" b="0"/>
            <wp:docPr id="8" name="Изображение8" descr="Ввод текста программы из листинга 8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Ввод текста программы из листинга 8.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8: </w:t>
      </w:r>
      <w:r>
        <w:rPr/>
        <w:t>Ввод текста программы из листинга 8.2</w:t>
      </w:r>
    </w:p>
    <w:p>
      <w:pPr>
        <w:pStyle w:val="Style9"/>
        <w:rPr/>
      </w:pPr>
      <w:r>
        <w:rPr/>
        <w:t xml:space="preserve">Создаю исполняемый файл и запускаю его, указав нужные аргументы. (рис. </w:t>
      </w:r>
      <w:r>
        <w:rPr/>
        <w:t>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25625"/>
            <wp:effectExtent l="0" t="0" r="0" b="0"/>
            <wp:docPr id="9" name="Изображение9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9: </w:t>
      </w:r>
      <w:r>
        <w:rPr/>
        <w:t>Запуск исполняемого файла</w:t>
      </w:r>
    </w:p>
    <w:p>
      <w:pPr>
        <w:pStyle w:val="Style9"/>
        <w:rPr/>
      </w:pPr>
      <w:r>
        <w:rPr/>
        <w:t>Программа вывела 4 аргумента, так как аргумент 2 не взят в кавычки, в отличии от аргумента 3, поэтому из-за пробела программа считывает “2” как отдельный аргумент.</w:t>
      </w:r>
    </w:p>
    <w:p>
      <w:pPr>
        <w:pStyle w:val="Style9"/>
        <w:rPr/>
      </w:pPr>
      <w:r>
        <w:rPr/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 </w:t>
      </w:r>
      <w:r>
        <w:rPr/>
        <w:t>1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343910"/>
            <wp:effectExtent l="0" t="0" r="0" b="0"/>
            <wp:docPr id="10" name="Изображение10" descr="Ввод текста программы из листинга 8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Ввод текста программы из листинга 8.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0: </w:t>
      </w:r>
      <w:r>
        <w:rPr/>
        <w:t>Ввод текста программы из листинга 8.3</w:t>
      </w:r>
    </w:p>
    <w:p>
      <w:pPr>
        <w:pStyle w:val="Style9"/>
        <w:rPr/>
      </w:pPr>
      <w:r>
        <w:rPr/>
        <w:t xml:space="preserve">Создаю исполняемый файл и запускаю его, указав аргументы. (рис. </w:t>
      </w:r>
      <w:r>
        <w:rPr/>
        <w:t>1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61465"/>
            <wp:effectExtent l="0" t="0" r="0" b="0"/>
            <wp:docPr id="11" name="Изображение11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1: </w:t>
      </w:r>
      <w:r>
        <w:rPr/>
        <w:t>Запуск исполняемого файла</w:t>
      </w:r>
    </w:p>
    <w:p>
      <w:pPr>
        <w:pStyle w:val="Style9"/>
        <w:rPr/>
      </w:pPr>
      <w:r>
        <w:rPr/>
        <w:t xml:space="preserve">Изменяю текст программы из листинга 8.3 для вычисления произведения аргументов командной строки. (рис. </w:t>
      </w:r>
      <w:r>
        <w:rPr/>
        <w:t>1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235450"/>
            <wp:effectExtent l="0" t="0" r="0" b="0"/>
            <wp:docPr id="12" name="Изображение12" descr="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2: </w:t>
      </w:r>
      <w:r>
        <w:rPr/>
        <w:t>Изменение текста программы</w:t>
      </w:r>
    </w:p>
    <w:p>
      <w:pPr>
        <w:pStyle w:val="Style9"/>
        <w:rPr/>
      </w:pPr>
      <w:r>
        <w:rPr/>
        <w:t xml:space="preserve">Создаю исполняемый файл и запускаю его, указав аргументы. (рис. </w:t>
      </w:r>
      <w:r>
        <w:rPr/>
        <w:t>1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89050"/>
            <wp:effectExtent l="0" t="0" r="0" b="0"/>
            <wp:docPr id="13" name="Изображение13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3: </w:t>
      </w:r>
      <w:r>
        <w:rPr/>
        <w:t>Запуск исполняемого файла</w:t>
      </w:r>
      <w:bookmarkEnd w:id="6"/>
      <w:bookmarkEnd w:id="9"/>
    </w:p>
    <w:p>
      <w:pPr>
        <w:pStyle w:val="1"/>
        <w:rPr/>
      </w:pPr>
      <w:bookmarkStart w:id="10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1" w:name="выводы"/>
      <w:r>
        <w:rPr/>
        <w:t>Благодаря данной лабораторной работе я приобрел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  <w:bookmarkEnd w:id="11"/>
    </w:p>
    <w:p>
      <w:pPr>
        <w:pStyle w:val="1"/>
        <w:rPr/>
      </w:pPr>
      <w:bookmarkStart w:id="12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13" w:name="список-литературы"/>
      <w:r>
        <w:rPr/>
        <w:t>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</w:t>
      </w:r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9</Pages>
  <Words>633</Words>
  <Characters>4379</Characters>
  <CharactersWithSpaces>4961</CharactersWithSpaces>
  <Paragraphs>6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9T18:19:19Z</dcterms:created>
  <dc:creator>Бизев Никита Владимирович</dc:creator>
  <dc:description/>
  <dc:language>ru-RU</dc:language>
  <cp:lastModifiedBy/>
  <dcterms:modified xsi:type="dcterms:W3CDTF">2024-01-29T21:22:35Z</dcterms:modified>
  <cp:revision>1</cp:revision>
  <dc:subject/>
  <dc:title>Отчёт по лаборатор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